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9A7D4" w14:textId="16BF32BF" w:rsidR="009B7C5D" w:rsidRPr="002939AB" w:rsidRDefault="009B7C5D" w:rsidP="009B7C5D">
      <w:pPr>
        <w:spacing w:beforeLines="50" w:before="120" w:afterLines="50" w:after="120"/>
        <w:jc w:val="center"/>
        <w:rPr>
          <w:rFonts w:ascii="Cambria" w:eastAsia="等线" w:hAnsi="Cambria"/>
          <w:b/>
          <w:color w:val="385623" w:themeColor="accent6" w:themeShade="80"/>
          <w:sz w:val="44"/>
          <w:szCs w:val="144"/>
        </w:rPr>
      </w:pPr>
      <w:r w:rsidRPr="002939AB">
        <w:rPr>
          <w:rFonts w:ascii="Cambria" w:eastAsia="等线" w:hAnsi="Cambria"/>
          <w:b/>
          <w:color w:val="385623" w:themeColor="accent6" w:themeShade="80"/>
          <w:sz w:val="44"/>
          <w:szCs w:val="144"/>
        </w:rPr>
        <w:t>PEDG 2023 Special Session Proposal</w:t>
      </w:r>
    </w:p>
    <w:p w14:paraId="20083208" w14:textId="3727214F" w:rsidR="009B7C5D" w:rsidRDefault="009B7C5D" w:rsidP="009B7C5D">
      <w:pPr>
        <w:spacing w:afterLines="50" w:after="120"/>
        <w:jc w:val="center"/>
        <w:rPr>
          <w:rFonts w:ascii="Cambria" w:eastAsia="等线" w:hAnsi="Cambria"/>
          <w:color w:val="808080" w:themeColor="background1" w:themeShade="80"/>
          <w:sz w:val="21"/>
          <w:szCs w:val="20"/>
        </w:rPr>
      </w:pPr>
      <w:r w:rsidRPr="00F15F65">
        <w:rPr>
          <w:rFonts w:ascii="Cambria" w:eastAsia="等线" w:hAnsi="Cambria"/>
          <w:color w:val="808080" w:themeColor="background1" w:themeShade="80"/>
          <w:sz w:val="21"/>
          <w:szCs w:val="20"/>
        </w:rPr>
        <w:t xml:space="preserve">Submit your proposal </w:t>
      </w:r>
      <w:r w:rsidR="00801961" w:rsidRPr="00F15F65">
        <w:rPr>
          <w:rFonts w:ascii="Cambria" w:eastAsia="等线" w:hAnsi="Cambria"/>
          <w:color w:val="808080" w:themeColor="background1" w:themeShade="80"/>
          <w:sz w:val="21"/>
          <w:szCs w:val="20"/>
        </w:rPr>
        <w:t>to</w:t>
      </w:r>
      <w:r w:rsidR="00A930CE">
        <w:rPr>
          <w:rFonts w:ascii="Cambria" w:eastAsia="等线" w:hAnsi="Cambria"/>
          <w:color w:val="808080" w:themeColor="background1" w:themeShade="80"/>
          <w:sz w:val="21"/>
          <w:szCs w:val="20"/>
        </w:rPr>
        <w:t xml:space="preserve"> Prof. Chao Wu at</w:t>
      </w:r>
      <w:r w:rsidRPr="00F15F65">
        <w:rPr>
          <w:rFonts w:ascii="Cambria" w:eastAsia="等线" w:hAnsi="Cambria"/>
          <w:color w:val="808080" w:themeColor="background1" w:themeShade="80"/>
          <w:sz w:val="21"/>
          <w:szCs w:val="20"/>
        </w:rPr>
        <w:t xml:space="preserve"> </w:t>
      </w:r>
      <w:r w:rsidR="00F36091" w:rsidRPr="00F36091">
        <w:rPr>
          <w:rFonts w:ascii="Cambria" w:eastAsia="等线" w:hAnsi="Cambria"/>
          <w:color w:val="808080" w:themeColor="background1" w:themeShade="80"/>
          <w:sz w:val="21"/>
          <w:szCs w:val="20"/>
          <w:u w:val="single"/>
        </w:rPr>
        <w:t>wuchao@sjtu.edu.cn</w:t>
      </w:r>
    </w:p>
    <w:p w14:paraId="350FC133" w14:textId="5BE79ABF" w:rsidR="004F5B25" w:rsidRPr="004F5B25" w:rsidRDefault="004F5B25" w:rsidP="009B7C5D">
      <w:pPr>
        <w:spacing w:afterLines="50" w:after="120"/>
        <w:jc w:val="center"/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</w:pPr>
      <w:r w:rsidRPr="004F5B25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 xml:space="preserve">Proposal Submission Due: </w:t>
      </w:r>
      <w:r w:rsidR="00DF258E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M</w:t>
      </w:r>
      <w:r w:rsidR="00DF258E">
        <w:rPr>
          <w:rFonts w:ascii="Cambria" w:eastAsia="等线" w:hAnsi="Cambria" w:hint="eastAsia"/>
          <w:b/>
          <w:bCs/>
          <w:color w:val="C45911" w:themeColor="accent2" w:themeShade="BF"/>
          <w:sz w:val="21"/>
          <w:szCs w:val="20"/>
          <w:lang w:eastAsia="zh-CN"/>
        </w:rPr>
        <w:t>ar</w:t>
      </w:r>
      <w:r w:rsidR="00DF258E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ch</w:t>
      </w:r>
      <w:r w:rsidRPr="004F5B25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.</w:t>
      </w:r>
      <w:r w:rsidR="00307B0F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 xml:space="preserve"> </w:t>
      </w:r>
      <w:r w:rsidR="00DF258E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0</w:t>
      </w:r>
      <w:r w:rsidR="00307B0F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1</w:t>
      </w:r>
      <w:r w:rsidRPr="004F5B25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, 202</w:t>
      </w:r>
      <w:r w:rsidR="005E5F7D"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3</w:t>
      </w:r>
    </w:p>
    <w:p w14:paraId="56D41697" w14:textId="19E17EDE" w:rsidR="0007146D" w:rsidRPr="00061143" w:rsidRDefault="00061143" w:rsidP="00061143">
      <w:pPr>
        <w:spacing w:afterLines="50" w:after="120"/>
        <w:rPr>
          <w:rFonts w:ascii="Cambria" w:hAnsi="Cambria" w:cs="Calibri"/>
          <w:sz w:val="28"/>
          <w:szCs w:val="16"/>
        </w:rPr>
      </w:pPr>
      <w:r w:rsidRPr="004F1147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 xml:space="preserve">Special Session </w:t>
      </w:r>
      <w:r w:rsidR="00941478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 xml:space="preserve">Basic </w:t>
      </w:r>
      <w:r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Information</w:t>
      </w:r>
      <w:r w:rsidRPr="004F1147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: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CB089B" w:rsidRPr="00F15F65" w14:paraId="211CF274" w14:textId="77777777" w:rsidTr="00443249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217383C9" w14:textId="77777777" w:rsidR="003F4973" w:rsidRPr="00DD5EA1" w:rsidRDefault="003F4973" w:rsidP="005A7639">
            <w:pPr>
              <w:rPr>
                <w:rFonts w:ascii="Cambria" w:eastAsia="等线" w:hAnsi="Cambria" w:cs="Calibri"/>
                <w:b/>
                <w:color w:val="385623" w:themeColor="accent6" w:themeShade="80"/>
                <w:sz w:val="28"/>
                <w:szCs w:val="28"/>
              </w:rPr>
            </w:pPr>
            <w:bookmarkStart w:id="0" w:name="_Hlk12867296"/>
            <w:r w:rsidRPr="00DD5EA1">
              <w:rPr>
                <w:rFonts w:ascii="Cambria" w:eastAsia="等线" w:hAnsi="Cambria" w:cs="Calibri"/>
                <w:b/>
                <w:color w:val="385623" w:themeColor="accent6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7938332" w14:textId="24862AE5" w:rsidR="003F4973" w:rsidRPr="00F15F65" w:rsidRDefault="003F4973" w:rsidP="005A7639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  <w:bookmarkEnd w:id="0"/>
      <w:tr w:rsidR="00CB089B" w:rsidRPr="00F15F65" w14:paraId="38001806" w14:textId="77777777" w:rsidTr="004432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5965F8A1" w14:textId="776FD1AF" w:rsidR="003F4973" w:rsidRPr="00DD5EA1" w:rsidRDefault="00FC7B6C" w:rsidP="005A7639">
            <w:pPr>
              <w:rPr>
                <w:rFonts w:ascii="Cambria" w:eastAsia="等线" w:hAnsi="Cambria" w:cs="Calibri"/>
                <w:b/>
                <w:color w:val="385623" w:themeColor="accent6" w:themeShade="80"/>
              </w:rPr>
            </w:pPr>
            <w:r w:rsidRPr="00DD5EA1">
              <w:rPr>
                <w:rFonts w:ascii="Cambria" w:eastAsia="等线" w:hAnsi="Cambria" w:cs="Calibri"/>
                <w:b/>
                <w:color w:val="385623" w:themeColor="accent6" w:themeShade="80"/>
              </w:rPr>
              <w:t>Introduction and Topics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 (</w:t>
            </w:r>
            <w:r w:rsidR="00AF1CEE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 xml:space="preserve">no more than </w:t>
            </w:r>
            <w:r w:rsidR="0088290B" w:rsidRPr="00DD5EA1">
              <w:rPr>
                <w:rFonts w:ascii="Cambria" w:eastAsia="等线" w:hAnsi="Cambria" w:cs="Calibri"/>
                <w:b/>
                <w:color w:val="595959" w:themeColor="text1" w:themeTint="A6"/>
              </w:rPr>
              <w:t>500 words)</w:t>
            </w:r>
          </w:p>
        </w:tc>
      </w:tr>
      <w:tr w:rsidR="00B52EA1" w:rsidRPr="00F15F65" w14:paraId="5183AA0D" w14:textId="77777777" w:rsidTr="004432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2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386D3B2B" w14:textId="672B20AE" w:rsidR="00EC1DAD" w:rsidRPr="00DF7451" w:rsidRDefault="00EC1DAD" w:rsidP="00443249"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</w:tbl>
    <w:p w14:paraId="431F8EDD" w14:textId="7C919716" w:rsidR="00DA5C76" w:rsidRDefault="00DA5C76" w:rsidP="005B26B0">
      <w:pPr>
        <w:jc w:val="both"/>
        <w:rPr>
          <w:rFonts w:ascii="Cambria" w:hAnsi="Cambria" w:cs="Calibri"/>
          <w:color w:val="262626" w:themeColor="text1" w:themeTint="D9"/>
          <w:sz w:val="21"/>
          <w:szCs w:val="21"/>
        </w:rPr>
      </w:pPr>
    </w:p>
    <w:p w14:paraId="785E2C10" w14:textId="12E0201A" w:rsidR="00443249" w:rsidRDefault="00443249" w:rsidP="005B26B0">
      <w:pPr>
        <w:jc w:val="both"/>
        <w:rPr>
          <w:rFonts w:ascii="Cambria" w:hAnsi="Cambria" w:cs="Calibri"/>
          <w:color w:val="262626" w:themeColor="text1" w:themeTint="D9"/>
          <w:sz w:val="21"/>
          <w:szCs w:val="21"/>
        </w:rPr>
      </w:pPr>
      <w:r>
        <w:rPr>
          <w:rFonts w:ascii="Cambria" w:hAnsi="Cambria" w:cs="Calibri"/>
          <w:color w:val="262626" w:themeColor="text1" w:themeTint="D9"/>
          <w:sz w:val="21"/>
          <w:szCs w:val="21"/>
        </w:rPr>
        <w:br w:type="page"/>
      </w:r>
    </w:p>
    <w:p w14:paraId="695916D5" w14:textId="6C83CF98" w:rsidR="009C38B5" w:rsidRPr="004F1147" w:rsidRDefault="003F4973" w:rsidP="004F1147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 w:rsidRPr="004F1147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lastRenderedPageBreak/>
        <w:t>Special Session Organizer</w:t>
      </w:r>
      <w:r w:rsidR="00E22980" w:rsidRPr="004F1147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(s)</w:t>
      </w:r>
      <w:r w:rsidR="00E41FBB" w:rsidRPr="004F1147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8F3904" w:rsidRPr="00F15F65" w14:paraId="028A5A14" w14:textId="77777777" w:rsidTr="00383128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0137C7E" w14:textId="77777777" w:rsidR="008F3904" w:rsidRPr="00F15F65" w:rsidRDefault="008F3904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  <w:r w:rsidRPr="00F15F65">
              <w:rPr>
                <w:rFonts w:ascii="Cambria" w:eastAsia="等线" w:hAnsi="Cambria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69BBB53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6E38EB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DF1758A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0AE686B" w14:textId="77777777" w:rsidR="008F3904" w:rsidRPr="00F15F65" w:rsidRDefault="008F3904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DE8785D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 w:rsidRPr="00F67A6F"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 w:rsidRPr="00F67A6F"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A5E47B3" w14:textId="0B692401" w:rsidR="008F3904" w:rsidRPr="00F15F65" w:rsidRDefault="00683AF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 w:rsidRPr="00683AF4"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8F3904" w:rsidRPr="00F15F65" w14:paraId="753DD264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3373555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805BDA4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492C85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60D639C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FBD2BA1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73FAF81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13CD6E8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5010D18F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AB355FF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CF7216E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CA544D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7CCC62EA" w14:textId="77777777" w:rsidTr="00383128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0442EA5" w14:textId="77777777" w:rsidR="008F3904" w:rsidRPr="00F15F65" w:rsidRDefault="008F3904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2BE45A9" w14:textId="77777777" w:rsidR="008F3904" w:rsidRPr="00F67A6F" w:rsidRDefault="008F3904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8833672" w14:textId="77777777" w:rsidR="008F3904" w:rsidRPr="00F15F65" w:rsidRDefault="008F3904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8F3904" w:rsidRPr="00F15F65" w14:paraId="1DCFBDC3" w14:textId="77777777" w:rsidTr="00383128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47FBB15B" w14:textId="16B09BF9" w:rsidR="008F3904" w:rsidRPr="00E60C03" w:rsidRDefault="008F3904" w:rsidP="00911576">
            <w:pPr>
              <w:rPr>
                <w:rFonts w:ascii="Cambria" w:eastAsia="等线" w:hAnsi="Cambria" w:cs="Calibri"/>
                <w:b/>
                <w:sz w:val="21"/>
              </w:rPr>
            </w:pPr>
            <w:r w:rsidRPr="00E60C03"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>Organizer</w:t>
            </w:r>
            <w:r w:rsidR="004A00C2"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>’s</w:t>
            </w:r>
            <w:r w:rsidRPr="00E60C03"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 Brief Biography</w:t>
            </w:r>
            <w:r w:rsidR="00E01B2E"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 </w:t>
            </w:r>
            <w:r w:rsidR="00E01B2E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 xml:space="preserve">(no more than </w:t>
            </w:r>
            <w:r w:rsidR="00443249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2</w:t>
            </w:r>
            <w:r w:rsidR="00E01B2E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00 words)</w:t>
            </w:r>
          </w:p>
        </w:tc>
      </w:tr>
      <w:tr w:rsidR="008F3904" w:rsidRPr="00F15F65" w14:paraId="7E13DE2B" w14:textId="77777777" w:rsidTr="00DF7451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45AFA32D" w14:textId="7625AB22" w:rsidR="00DF7451" w:rsidRPr="00443249" w:rsidRDefault="00DF7451" w:rsidP="00911576">
            <w:pPr>
              <w:jc w:val="both"/>
              <w:rPr>
                <w:rFonts w:ascii="Cambria" w:eastAsia="等线" w:hAnsi="Cambria"/>
                <w:sz w:val="21"/>
                <w:lang w:eastAsia="zh-CN"/>
              </w:rPr>
            </w:pPr>
          </w:p>
        </w:tc>
      </w:tr>
    </w:tbl>
    <w:p w14:paraId="19CDC924" w14:textId="76D0A5DC" w:rsidR="00541CEE" w:rsidRDefault="00541CEE" w:rsidP="003F4973">
      <w:pPr>
        <w:rPr>
          <w:rFonts w:ascii="Cambria" w:hAnsi="Cambria" w:cs="Calibri"/>
          <w:sz w:val="21"/>
          <w:szCs w:val="12"/>
        </w:rPr>
      </w:pPr>
    </w:p>
    <w:p w14:paraId="3D77D27F" w14:textId="1BBB06AE" w:rsidR="003E6085" w:rsidRDefault="003E6085" w:rsidP="003F4973">
      <w:pP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</w:pPr>
      <w:r w:rsidRPr="00535464">
        <w:rPr>
          <w:rFonts w:ascii="Cambria" w:eastAsiaTheme="minorEastAsia" w:hAnsi="Cambria" w:cs="Calibri" w:hint="eastAsia"/>
          <w:i/>
          <w:iCs/>
          <w:color w:val="808080" w:themeColor="background1" w:themeShade="80"/>
          <w:sz w:val="21"/>
          <w:szCs w:val="12"/>
          <w:lang w:eastAsia="zh-CN"/>
        </w:rPr>
        <w:t>(</w:t>
      </w:r>
      <w:proofErr w:type="gramStart"/>
      <w:r w:rsidRPr="00535464"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>if</w:t>
      </w:r>
      <w:proofErr w:type="gramEnd"/>
      <w:r w:rsidRPr="00535464"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 xml:space="preserve"> more organizers, please add information in the following pages.)</w:t>
      </w:r>
    </w:p>
    <w:p w14:paraId="17E92BE4" w14:textId="77777777" w:rsidR="003E6085" w:rsidRPr="003E6085" w:rsidRDefault="003E6085" w:rsidP="003F4973">
      <w:pPr>
        <w:rPr>
          <w:rFonts w:ascii="Cambria" w:hAnsi="Cambria" w:cs="Calibri"/>
          <w:sz w:val="21"/>
          <w:szCs w:val="12"/>
        </w:rPr>
      </w:pP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3E6085" w:rsidRPr="00F15F65" w14:paraId="5FD23003" w14:textId="77777777" w:rsidTr="00911576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65F3E8E" w14:textId="77777777" w:rsidR="003E6085" w:rsidRPr="00F15F65" w:rsidRDefault="003E6085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  <w:r w:rsidRPr="00F15F65">
              <w:rPr>
                <w:rFonts w:ascii="Cambria" w:eastAsia="等线" w:hAnsi="Cambria" w:cs="Calibri"/>
                <w:color w:val="767171" w:themeColor="background2" w:themeShade="80"/>
                <w:sz w:val="21"/>
              </w:rPr>
              <w:t>(Photo)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EEF9E22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992624E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52D6DEBD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D88CF97" w14:textId="77777777" w:rsidR="003E6085" w:rsidRPr="00F15F65" w:rsidRDefault="003E6085" w:rsidP="00911576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49087EF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 w:rsidRPr="00F67A6F"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 w:rsidRPr="00F67A6F"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7BB9884" w14:textId="1AA677A8" w:rsidR="003E6085" w:rsidRPr="00F15F65" w:rsidRDefault="009426AD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 w:rsidRPr="009426AD"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3E6085" w:rsidRPr="00F15F65" w14:paraId="0FB450C9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82BC9E3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2ECB90B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E83C1F3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637343E6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38BE9C4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993C743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55044FC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3401271B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800ABEA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CD01649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5F3C609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6D55E813" w14:textId="77777777" w:rsidTr="00911576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B45F680" w14:textId="77777777" w:rsidR="003E6085" w:rsidRPr="00F15F65" w:rsidRDefault="003E6085" w:rsidP="00911576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60E4F1D" w14:textId="77777777" w:rsidR="003E6085" w:rsidRPr="00F67A6F" w:rsidRDefault="003E6085" w:rsidP="00911576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 w:rsidRPr="00F67A6F"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DFDD15E" w14:textId="77777777" w:rsidR="003E6085" w:rsidRPr="00F15F65" w:rsidRDefault="003E6085" w:rsidP="00911576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3E6085" w:rsidRPr="00F15F65" w14:paraId="24DE107D" w14:textId="77777777" w:rsidTr="00911576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E2EFD9" w:themeFill="accent6" w:themeFillTint="33"/>
            <w:vAlign w:val="center"/>
          </w:tcPr>
          <w:p w14:paraId="13B51472" w14:textId="5DB2247C" w:rsidR="003E6085" w:rsidRPr="00E60C03" w:rsidRDefault="004A00C2" w:rsidP="00911576">
            <w:pPr>
              <w:rPr>
                <w:rFonts w:ascii="Cambria" w:eastAsia="等线" w:hAnsi="Cambria" w:cs="Calibri"/>
                <w:b/>
                <w:sz w:val="21"/>
              </w:rPr>
            </w:pPr>
            <w:r w:rsidRPr="00E60C03"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>Organizer</w:t>
            </w:r>
            <w:r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>’s</w:t>
            </w:r>
            <w:r w:rsidRPr="00E60C03"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 Brief Biography</w:t>
            </w:r>
            <w:r w:rsidR="001D6182"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 </w:t>
            </w:r>
            <w:r w:rsidR="001D6182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 xml:space="preserve">(no more than </w:t>
            </w:r>
            <w:r w:rsidR="00087B8A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2</w:t>
            </w:r>
            <w:r w:rsidR="001D6182" w:rsidRPr="0066759D"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00 words)</w:t>
            </w:r>
          </w:p>
        </w:tc>
      </w:tr>
      <w:tr w:rsidR="003E6085" w:rsidRPr="00F15F65" w14:paraId="7700DAA3" w14:textId="77777777" w:rsidTr="00443249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762B524A" w14:textId="63282E94" w:rsidR="003E6085" w:rsidRPr="00F15F65" w:rsidRDefault="003E6085" w:rsidP="00911576">
            <w:pPr>
              <w:jc w:val="both"/>
              <w:rPr>
                <w:rFonts w:ascii="Cambria" w:eastAsia="等线" w:hAnsi="Cambria"/>
                <w:sz w:val="21"/>
              </w:rPr>
            </w:pPr>
          </w:p>
        </w:tc>
      </w:tr>
    </w:tbl>
    <w:p w14:paraId="74A73BD2" w14:textId="762CDA9A" w:rsidR="004F6610" w:rsidRDefault="004F6610" w:rsidP="003F4973">
      <w:pPr>
        <w:rPr>
          <w:rFonts w:ascii="Cambria" w:hAnsi="Cambria" w:cs="Calibri"/>
          <w:sz w:val="21"/>
          <w:szCs w:val="12"/>
        </w:rPr>
      </w:pPr>
    </w:p>
    <w:p w14:paraId="31CB2B53" w14:textId="5F1D79B9" w:rsidR="001B1F7F" w:rsidRDefault="001B1F7F" w:rsidP="003F4973"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36A0FFD3" w14:textId="61A40FD6" w:rsidR="001B1F7F" w:rsidRPr="004F1147" w:rsidRDefault="001B1F7F" w:rsidP="001B1F7F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 w:rsidRPr="001B1F7F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lastRenderedPageBreak/>
        <w:t xml:space="preserve">Potential Contributing Authors (names </w:t>
      </w:r>
      <w:r w:rsidR="00DA0512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 xml:space="preserve">with affiliations </w:t>
      </w:r>
      <w:r w:rsidRPr="001B1F7F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and emails)</w:t>
      </w:r>
      <w:r w:rsidRPr="004F1147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:</w:t>
      </w:r>
    </w:p>
    <w:tbl>
      <w:tblPr>
        <w:tblStyle w:val="aa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1B1F7F" w14:paraId="378DA62A" w14:textId="77777777" w:rsidTr="005C67CC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ED10E80" w14:textId="32694B75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385623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5263F29" w14:textId="72BA5B3D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385623" w:themeColor="accent6" w:themeShade="80"/>
                <w:szCs w:val="15"/>
                <w:lang w:eastAsia="zh-CN"/>
              </w:rPr>
              <w:t>A</w:t>
            </w:r>
            <w:r w:rsidRPr="001B1F7F"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751C8B6" w14:textId="4E1CD751" w:rsidR="001B1F7F" w:rsidRPr="001B1F7F" w:rsidRDefault="001B1F7F" w:rsidP="001B1F7F">
            <w:pPr>
              <w:jc w:val="both"/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385623" w:themeColor="accent6" w:themeShade="80"/>
                <w:szCs w:val="15"/>
                <w:lang w:eastAsia="zh-CN"/>
              </w:rPr>
              <w:t>E</w:t>
            </w:r>
            <w:r w:rsidRPr="001B1F7F"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  <w:t>mail</w:t>
            </w:r>
          </w:p>
        </w:tc>
      </w:tr>
      <w:tr w:rsidR="001B1F7F" w14:paraId="4A4CB54D" w14:textId="77777777" w:rsidTr="001B1F7F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</w:tcBorders>
            <w:vAlign w:val="center"/>
          </w:tcPr>
          <w:p w14:paraId="502C6E00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5384E08C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2BA73FF0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1B1F7F" w14:paraId="4276266D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7BD42003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3DD1984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4288B56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1B1F7F" w14:paraId="7E94AD33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49AD08AD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E32AFF7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9954569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1B1F7F" w14:paraId="58CC43F3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28C5787D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AAC09BC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4FE3F38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1B1F7F" w14:paraId="6C87FA7C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2F579DD1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F4E1AEA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26B617F" w14:textId="77777777" w:rsidR="001B1F7F" w:rsidRPr="001B1F7F" w:rsidRDefault="001B1F7F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16F5E0E5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125CE8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2719473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A58AD1C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1A6D03D2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401143F9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1697D19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6F11985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5FCAF629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58AE5EF5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47DC621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826B3C2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1C7FCD21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236A82DA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82AA170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6802107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51F927EF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75DF831C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AB5CFAC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BECAEC2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140EA649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45470280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037CFFA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8327DBE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6CFC3FAE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B1F4ED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B20E78D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85FC458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3B68B043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347C7FC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7400A95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E2BC8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296451C2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592AECD4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ECC6F75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3DCD1AA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219E6059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6AB421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313F839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0268A8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4BDD14AA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1A4EF21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1AB4ECD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3FAE984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4B6EB4" w14:paraId="79058F48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0C03F593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EF0BAAF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4367A7B" w14:textId="77777777" w:rsidR="004B6EB4" w:rsidRPr="001B1F7F" w:rsidRDefault="004B6EB4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1AA9FC48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74C76B58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6DF267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1F90E65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7C6EEC45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77084B22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4375DB3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B1269BB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539CD8E9" w14:textId="77777777" w:rsidTr="001B1F7F">
        <w:trPr>
          <w:trHeight w:val="397"/>
        </w:trPr>
        <w:tc>
          <w:tcPr>
            <w:tcW w:w="3596" w:type="dxa"/>
            <w:vAlign w:val="center"/>
          </w:tcPr>
          <w:p w14:paraId="64762E93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4E5A21C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888CFE9" w14:textId="77777777" w:rsidR="000E13E8" w:rsidRPr="001B1F7F" w:rsidRDefault="000E13E8" w:rsidP="001B1F7F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08D38BA5" w14:textId="11B7A29F" w:rsidR="001B1F7F" w:rsidRDefault="001B1F7F" w:rsidP="003F4973">
      <w:pPr>
        <w:rPr>
          <w:rFonts w:ascii="Cambria" w:hAnsi="Cambria" w:cs="Calibri"/>
          <w:sz w:val="21"/>
          <w:szCs w:val="12"/>
        </w:rPr>
      </w:pPr>
    </w:p>
    <w:p w14:paraId="4CE67013" w14:textId="3F66593A" w:rsidR="001B1F7F" w:rsidRDefault="001B1F7F" w:rsidP="003F4973">
      <w:pPr>
        <w:rPr>
          <w:rFonts w:ascii="Cambria" w:hAnsi="Cambria" w:cs="Calibri"/>
          <w:sz w:val="21"/>
          <w:szCs w:val="12"/>
        </w:rPr>
      </w:pPr>
    </w:p>
    <w:p w14:paraId="60F1D1F0" w14:textId="02600289" w:rsidR="001B1F7F" w:rsidRPr="004F1147" w:rsidRDefault="001B1F7F" w:rsidP="001B1F7F">
      <w:pPr>
        <w:spacing w:afterLines="50" w:after="120"/>
        <w:rPr>
          <w:rFonts w:ascii="Cambria" w:eastAsia="等线" w:hAnsi="Cambria" w:cs="Calibri"/>
          <w:sz w:val="28"/>
          <w:szCs w:val="16"/>
        </w:rPr>
      </w:pPr>
      <w:r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Reviewer</w:t>
      </w:r>
      <w:r w:rsidRPr="001B1F7F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 xml:space="preserve">s 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(10-20 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n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ames with 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 xml:space="preserve">affiliations and 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email</w:t>
      </w:r>
      <w:r w:rsidR="006D7F46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s</w:t>
      </w:r>
      <w:r w:rsidRPr="001B1F7F">
        <w:rPr>
          <w:rFonts w:ascii="Cambria" w:eastAsia="等线" w:hAnsi="Cambria" w:cs="Calibri"/>
          <w:b/>
          <w:color w:val="595959" w:themeColor="text1" w:themeTint="A6"/>
          <w:sz w:val="28"/>
          <w:szCs w:val="40"/>
        </w:rPr>
        <w:t>)</w:t>
      </w:r>
      <w:r w:rsidRPr="004F1147">
        <w:rPr>
          <w:rFonts w:ascii="Cambria" w:eastAsia="等线" w:hAnsi="Cambria" w:cs="Calibri"/>
          <w:b/>
          <w:color w:val="385623" w:themeColor="accent6" w:themeShade="80"/>
          <w:sz w:val="28"/>
          <w:szCs w:val="40"/>
        </w:rPr>
        <w:t>:</w:t>
      </w:r>
    </w:p>
    <w:tbl>
      <w:tblPr>
        <w:tblStyle w:val="aa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E13E8" w14:paraId="3458B25F" w14:textId="77777777" w:rsidTr="005C67CC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9039FD6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385623" w:themeColor="accent6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2B179E79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385623" w:themeColor="accent6" w:themeShade="80"/>
                <w:szCs w:val="15"/>
                <w:lang w:eastAsia="zh-CN"/>
              </w:rPr>
              <w:t>A</w:t>
            </w:r>
            <w:r w:rsidRPr="001B1F7F"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427579B" w14:textId="77777777" w:rsidR="000E13E8" w:rsidRPr="001B1F7F" w:rsidRDefault="000E13E8" w:rsidP="00E12B97">
            <w:pPr>
              <w:jc w:val="both"/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</w:pPr>
            <w:r w:rsidRPr="001B1F7F">
              <w:rPr>
                <w:rFonts w:ascii="Cambria" w:eastAsiaTheme="minorEastAsia" w:hAnsi="Cambria" w:cs="Calibri" w:hint="eastAsia"/>
                <w:b/>
                <w:bCs/>
                <w:color w:val="385623" w:themeColor="accent6" w:themeShade="80"/>
                <w:szCs w:val="15"/>
                <w:lang w:eastAsia="zh-CN"/>
              </w:rPr>
              <w:t>E</w:t>
            </w:r>
            <w:r w:rsidRPr="001B1F7F">
              <w:rPr>
                <w:rFonts w:ascii="Cambria" w:eastAsiaTheme="minorEastAsia" w:hAnsi="Cambria" w:cs="Calibri"/>
                <w:b/>
                <w:bCs/>
                <w:color w:val="385623" w:themeColor="accent6" w:themeShade="80"/>
                <w:szCs w:val="15"/>
                <w:lang w:eastAsia="zh-CN"/>
              </w:rPr>
              <w:t>mail</w:t>
            </w:r>
          </w:p>
        </w:tc>
      </w:tr>
      <w:tr w:rsidR="000E13E8" w14:paraId="2FF7C397" w14:textId="77777777" w:rsidTr="00E12B97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</w:tcBorders>
            <w:vAlign w:val="center"/>
          </w:tcPr>
          <w:p w14:paraId="49BFB0EA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59F2E902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56E1D00F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436994A1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F174029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A054999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7E55137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47BBBF00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477C2AC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17426B0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FFCFE7D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0B0BE3D7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089B48A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8400158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A806768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249F3DF8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2306786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6007743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AEC41A6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5E7FAAEC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0C192392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B764EAA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4B4933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34B72EA0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2CCFDB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D2D66F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1D3C848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691426AB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72847A0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496CF3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EE5986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55BA4677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51C4F0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A0FADE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68E8CB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36D11DC3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62E1D5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2298CB2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07519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0DEFD194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0F6FA5DF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93B224B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9F7F9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24768239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447D3F0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29A685F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8A2B13E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72265063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716E915B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9CB494B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6C79830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613C7020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42E6D5D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CA62D90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E2EB757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2370230E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6A66EA3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9EF5C74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EBA7D93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6907DF54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1FFDA1D6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03648BC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D9144C4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02180CE6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E0F885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4EE1784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D091FDC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40E73F21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13B4B953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73656AF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AA82D86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39267D0D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6FAE12F4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41A09EA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5FAFF71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0E13E8" w14:paraId="006AF273" w14:textId="77777777" w:rsidTr="00E12B97">
        <w:trPr>
          <w:trHeight w:val="397"/>
        </w:trPr>
        <w:tc>
          <w:tcPr>
            <w:tcW w:w="3596" w:type="dxa"/>
            <w:vAlign w:val="center"/>
          </w:tcPr>
          <w:p w14:paraId="7A7BC756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99B20A8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F40B4F5" w14:textId="77777777" w:rsidR="000E13E8" w:rsidRPr="001B1F7F" w:rsidRDefault="000E13E8" w:rsidP="00E12B97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5479D51E" w14:textId="77777777" w:rsidR="001B1F7F" w:rsidRPr="001B1F7F" w:rsidRDefault="001B1F7F" w:rsidP="003F4973">
      <w:pPr>
        <w:rPr>
          <w:rFonts w:ascii="Cambria" w:hAnsi="Cambria" w:cs="Calibri"/>
          <w:sz w:val="21"/>
          <w:szCs w:val="12"/>
        </w:rPr>
      </w:pPr>
    </w:p>
    <w:sectPr w:rsidR="001B1F7F" w:rsidRPr="001B1F7F" w:rsidSect="008878B9">
      <w:headerReference w:type="default" r:id="rId8"/>
      <w:footerReference w:type="default" r:id="rId9"/>
      <w:pgSz w:w="12240" w:h="15840" w:code="1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41B40" w14:textId="77777777" w:rsidR="00211F7A" w:rsidRDefault="00211F7A" w:rsidP="003823BC">
      <w:r>
        <w:separator/>
      </w:r>
    </w:p>
  </w:endnote>
  <w:endnote w:type="continuationSeparator" w:id="0">
    <w:p w14:paraId="44FCB4A7" w14:textId="77777777" w:rsidR="00211F7A" w:rsidRDefault="00211F7A" w:rsidP="00382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ADD9A" w14:textId="6D86D0C1" w:rsidR="00A13B73" w:rsidRDefault="008878B9" w:rsidP="009B5A24">
    <w:pPr>
      <w:pStyle w:val="a7"/>
      <w:jc w:val="left"/>
    </w:pPr>
    <w:r w:rsidRPr="008878B9">
      <w:rPr>
        <w:noProof/>
      </w:rPr>
      <w:drawing>
        <wp:anchor distT="0" distB="0" distL="114300" distR="114300" simplePos="0" relativeHeight="251661312" behindDoc="0" locked="0" layoutInCell="1" allowOverlap="1" wp14:anchorId="1739C769" wp14:editId="46696DF9">
          <wp:simplePos x="0" y="0"/>
          <wp:positionH relativeFrom="column">
            <wp:posOffset>2976880</wp:posOffset>
          </wp:positionH>
          <wp:positionV relativeFrom="paragraph">
            <wp:posOffset>120650</wp:posOffset>
          </wp:positionV>
          <wp:extent cx="1599565" cy="525780"/>
          <wp:effectExtent l="0" t="0" r="0" b="0"/>
          <wp:wrapNone/>
          <wp:docPr id="14" name="图片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图片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9565" cy="525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78B9">
      <w:rPr>
        <w:noProof/>
      </w:rPr>
      <w:drawing>
        <wp:anchor distT="0" distB="0" distL="114300" distR="114300" simplePos="0" relativeHeight="251662336" behindDoc="0" locked="0" layoutInCell="1" allowOverlap="1" wp14:anchorId="0DF2ACA1" wp14:editId="44172168">
          <wp:simplePos x="0" y="0"/>
          <wp:positionH relativeFrom="column">
            <wp:posOffset>464185</wp:posOffset>
          </wp:positionH>
          <wp:positionV relativeFrom="paragraph">
            <wp:posOffset>204470</wp:posOffset>
          </wp:positionV>
          <wp:extent cx="1099820" cy="359410"/>
          <wp:effectExtent l="0" t="0" r="5080" b="2540"/>
          <wp:wrapNone/>
          <wp:docPr id="12" name="图片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982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878B9">
      <w:rPr>
        <w:noProof/>
      </w:rPr>
      <w:drawing>
        <wp:anchor distT="0" distB="0" distL="114300" distR="114300" simplePos="0" relativeHeight="251663360" behindDoc="0" locked="0" layoutInCell="1" allowOverlap="1" wp14:anchorId="61E4CBD2" wp14:editId="01DE3154">
          <wp:simplePos x="0" y="0"/>
          <wp:positionH relativeFrom="column">
            <wp:posOffset>1713230</wp:posOffset>
          </wp:positionH>
          <wp:positionV relativeFrom="paragraph">
            <wp:posOffset>160655</wp:posOffset>
          </wp:positionV>
          <wp:extent cx="1120140" cy="445135"/>
          <wp:effectExtent l="0" t="0" r="3810" b="0"/>
          <wp:wrapNone/>
          <wp:docPr id="13" name="图片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图片 13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0140" cy="445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78B9">
      <w:rPr>
        <w:noProof/>
      </w:rPr>
      <w:drawing>
        <wp:anchor distT="0" distB="0" distL="114300" distR="114300" simplePos="0" relativeHeight="251664384" behindDoc="0" locked="0" layoutInCell="1" allowOverlap="1" wp14:anchorId="4B47003C" wp14:editId="477C2D2F">
          <wp:simplePos x="0" y="0"/>
          <wp:positionH relativeFrom="column">
            <wp:posOffset>4722940</wp:posOffset>
          </wp:positionH>
          <wp:positionV relativeFrom="paragraph">
            <wp:posOffset>192405</wp:posOffset>
          </wp:positionV>
          <wp:extent cx="1642745" cy="399415"/>
          <wp:effectExtent l="0" t="0" r="0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378" r="13339"/>
                  <a:stretch/>
                </pic:blipFill>
                <pic:spPr bwMode="auto">
                  <a:xfrm>
                    <a:off x="0" y="0"/>
                    <a:ext cx="1642745" cy="399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50733" w14:textId="77777777" w:rsidR="00211F7A" w:rsidRDefault="00211F7A" w:rsidP="003823BC">
      <w:r>
        <w:separator/>
      </w:r>
    </w:p>
  </w:footnote>
  <w:footnote w:type="continuationSeparator" w:id="0">
    <w:p w14:paraId="1499AC4E" w14:textId="77777777" w:rsidR="00211F7A" w:rsidRDefault="00211F7A" w:rsidP="00382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1FFA2" w14:textId="77777777" w:rsidR="006B13E8" w:rsidRPr="006B13E8" w:rsidRDefault="006B13E8" w:rsidP="006B13E8">
    <w:pP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 w:rsidRPr="006B13E8">
      <w:rPr>
        <w:rFonts w:ascii="Arial" w:hAnsi="Arial" w:cs="Arial"/>
        <w:noProof/>
        <w:color w:val="3E6330"/>
        <w:sz w:val="18"/>
        <w:szCs w:val="18"/>
      </w:rPr>
      <w:drawing>
        <wp:anchor distT="0" distB="0" distL="114300" distR="114300" simplePos="0" relativeHeight="251659264" behindDoc="0" locked="0" layoutInCell="1" allowOverlap="1" wp14:anchorId="4F5A3D2C" wp14:editId="540D0D51">
          <wp:simplePos x="0" y="0"/>
          <wp:positionH relativeFrom="column">
            <wp:posOffset>0</wp:posOffset>
          </wp:positionH>
          <wp:positionV relativeFrom="paragraph">
            <wp:posOffset>-90170</wp:posOffset>
          </wp:positionV>
          <wp:extent cx="2481166" cy="396000"/>
          <wp:effectExtent l="0" t="0" r="0" b="4445"/>
          <wp:wrapNone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166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13E8">
      <w:rPr>
        <w:rFonts w:ascii="Arial" w:hAnsi="Arial" w:cs="Arial"/>
        <w:color w:val="3E6330"/>
        <w:sz w:val="18"/>
        <w:szCs w:val="18"/>
      </w:rPr>
      <w:t>June 9-12, 2023 | Shanghai, China</w:t>
    </w:r>
  </w:p>
  <w:p w14:paraId="7CA8AA36" w14:textId="77777777" w:rsidR="006B13E8" w:rsidRPr="006B13E8" w:rsidRDefault="006B13E8" w:rsidP="006B13E8">
    <w:pPr>
      <w:pBdr>
        <w:bottom w:val="single" w:sz="6" w:space="1" w:color="auto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 w:rsidRPr="006B13E8">
      <w:rPr>
        <w:rFonts w:ascii="Arial" w:hAnsi="Arial" w:cs="Arial"/>
        <w:color w:val="3E6330"/>
        <w:sz w:val="18"/>
        <w:szCs w:val="18"/>
      </w:rPr>
      <w:t>http://www.ieee-pedg2023.org/index.html</w:t>
    </w:r>
  </w:p>
  <w:p w14:paraId="23FF7FF6" w14:textId="77777777" w:rsidR="006B13E8" w:rsidRPr="006B13E8" w:rsidRDefault="006B13E8" w:rsidP="006B13E8">
    <w:pPr>
      <w:pStyle w:val="a5"/>
      <w:rPr>
        <w:rFonts w:ascii="Arial" w:eastAsiaTheme="minorEastAsia" w:hAnsi="Arial" w:cs="Arial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D5E4B"/>
    <w:multiLevelType w:val="hybridMultilevel"/>
    <w:tmpl w:val="6FDA8B64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DA62EF5"/>
    <w:multiLevelType w:val="hybridMultilevel"/>
    <w:tmpl w:val="44FE57D6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A1B084E"/>
    <w:multiLevelType w:val="hybridMultilevel"/>
    <w:tmpl w:val="57BC1CAC"/>
    <w:lvl w:ilvl="0" w:tplc="507621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IzMzU0MzUAAiUdpeDU4uLM/DyQAkOLWgAupe0ELQAAAA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457EB"/>
    <w:rsid w:val="00346C90"/>
    <w:rsid w:val="00362852"/>
    <w:rsid w:val="003702F3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3335B"/>
    <w:rsid w:val="00443249"/>
    <w:rsid w:val="00453450"/>
    <w:rsid w:val="0045406D"/>
    <w:rsid w:val="00462C58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A058DD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C07BF2"/>
    <w:rsid w:val="00C3105D"/>
    <w:rsid w:val="00C51BE8"/>
    <w:rsid w:val="00C5495C"/>
    <w:rsid w:val="00C57513"/>
    <w:rsid w:val="00C72C0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D0ABC"/>
    <w:rsid w:val="00ED754C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81BE0B"/>
  <w15:docId w15:val="{56E3F8DD-E65A-4DBD-A4C0-9F3755BF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14E"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823BC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character" w:customStyle="1" w:styleId="a4">
    <w:name w:val="批注框文本 字符"/>
    <w:link w:val="a3"/>
    <w:uiPriority w:val="99"/>
    <w:semiHidden/>
    <w:rsid w:val="003823BC"/>
    <w:rPr>
      <w:rFonts w:ascii="Malgun Gothic" w:eastAsia="Malgun Gothic" w:hAnsi="Malgun Gothic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6">
    <w:name w:val="页眉 字符"/>
    <w:basedOn w:val="a0"/>
    <w:link w:val="a5"/>
    <w:uiPriority w:val="99"/>
    <w:rsid w:val="003823BC"/>
  </w:style>
  <w:style w:type="paragraph" w:styleId="a7">
    <w:name w:val="footer"/>
    <w:basedOn w:val="a"/>
    <w:link w:val="a8"/>
    <w:uiPriority w:val="99"/>
    <w:unhideWhenUsed/>
    <w:rsid w:val="003823BC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8">
    <w:name w:val="页脚 字符"/>
    <w:basedOn w:val="a0"/>
    <w:link w:val="a7"/>
    <w:uiPriority w:val="99"/>
    <w:rsid w:val="003823BC"/>
  </w:style>
  <w:style w:type="paragraph" w:styleId="a9">
    <w:name w:val="List Paragraph"/>
    <w:basedOn w:val="a"/>
    <w:uiPriority w:val="34"/>
    <w:qFormat/>
    <w:rsid w:val="00D212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a">
    <w:name w:val="Table Grid"/>
    <w:basedOn w:val="a1"/>
    <w:uiPriority w:val="59"/>
    <w:rsid w:val="00610E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sid w:val="00AE1D65"/>
    <w:rPr>
      <w:b/>
      <w:bCs/>
    </w:rPr>
  </w:style>
  <w:style w:type="character" w:customStyle="1" w:styleId="apple-converted-space">
    <w:name w:val="apple-converted-space"/>
    <w:basedOn w:val="a0"/>
    <w:rsid w:val="00AE1D65"/>
  </w:style>
  <w:style w:type="paragraph" w:styleId="ac">
    <w:name w:val="Revision"/>
    <w:hidden/>
    <w:uiPriority w:val="99"/>
    <w:semiHidden/>
    <w:rsid w:val="006D7F46"/>
    <w:rPr>
      <w:rFonts w:ascii="PMingLiU" w:eastAsia="PMingLiU" w:hAnsi="PMingLiU" w:cs="PMingLiU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52</Words>
  <Characters>576</Characters>
  <Application>Microsoft Office Word</Application>
  <DocSecurity>0</DocSecurity>
  <Lines>2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Guan</dc:creator>
  <cp:keywords/>
  <cp:lastModifiedBy>Guan Sophie</cp:lastModifiedBy>
  <cp:revision>5</cp:revision>
  <cp:lastPrinted>2019-07-05T07:49:00Z</cp:lastPrinted>
  <dcterms:created xsi:type="dcterms:W3CDTF">2022-12-08T06:32:00Z</dcterms:created>
  <dcterms:modified xsi:type="dcterms:W3CDTF">2023-01-16T15:48:00Z</dcterms:modified>
</cp:coreProperties>
</file>